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F9782" w14:textId="35140CC6" w:rsidR="00340384" w:rsidRPr="00F24BD1" w:rsidRDefault="00340384" w:rsidP="00340384">
      <w:pPr>
        <w:rPr>
          <w:rFonts w:ascii="標楷體" w:eastAsia="標楷體" w:hAnsi="標楷體"/>
          <w:b/>
          <w:color w:val="000000" w:themeColor="text1"/>
          <w:sz w:val="32"/>
          <w:szCs w:val="32"/>
        </w:rPr>
      </w:pPr>
      <w:r w:rsidRPr="00F24BD1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附</w:t>
      </w:r>
      <w:r w:rsidR="00CC64A7" w:rsidRPr="00F24BD1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錄</w:t>
      </w:r>
      <w:proofErr w:type="gramStart"/>
      <w:r w:rsidRPr="00F24BD1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t>一</w:t>
      </w:r>
      <w:proofErr w:type="gramEnd"/>
    </w:p>
    <w:p w14:paraId="2E9ABF15" w14:textId="274F28DB" w:rsidR="000350D1" w:rsidRPr="00F24BD1" w:rsidRDefault="000350D1" w:rsidP="000350D1">
      <w:pPr>
        <w:jc w:val="center"/>
        <w:rPr>
          <w:rFonts w:eastAsia="標楷體"/>
          <w:b/>
          <w:color w:val="000000" w:themeColor="text1"/>
          <w:sz w:val="32"/>
          <w:szCs w:val="32"/>
        </w:rPr>
      </w:pPr>
      <w:r w:rsidRPr="00F24BD1">
        <w:rPr>
          <w:rFonts w:eastAsia="標楷體"/>
          <w:b/>
          <w:color w:val="000000" w:themeColor="text1"/>
          <w:sz w:val="32"/>
          <w:szCs w:val="32"/>
        </w:rPr>
        <w:t>發表人基本資料</w:t>
      </w:r>
    </w:p>
    <w:p w14:paraId="01A143E7" w14:textId="4EFA68A4" w:rsidR="000350D1" w:rsidRPr="00F24BD1" w:rsidRDefault="000350D1" w:rsidP="000350D1">
      <w:pPr>
        <w:spacing w:line="0" w:lineRule="atLeast"/>
        <w:jc w:val="center"/>
        <w:rPr>
          <w:rFonts w:eastAsia="標楷體"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5"/>
        <w:gridCol w:w="2387"/>
        <w:gridCol w:w="2411"/>
        <w:gridCol w:w="2413"/>
      </w:tblGrid>
      <w:tr w:rsidR="00F24BD1" w:rsidRPr="00F24BD1" w14:paraId="7A8A20B7" w14:textId="77777777" w:rsidTr="00D679CF">
        <w:tc>
          <w:tcPr>
            <w:tcW w:w="1001" w:type="pct"/>
          </w:tcPr>
          <w:p w14:paraId="22B69C08" w14:textId="1AF59844" w:rsidR="00BD6C17" w:rsidRPr="00F24BD1" w:rsidRDefault="000350D1" w:rsidP="00BD6C17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論文題目</w:t>
            </w:r>
          </w:p>
        </w:tc>
        <w:tc>
          <w:tcPr>
            <w:tcW w:w="3999" w:type="pct"/>
            <w:gridSpan w:val="3"/>
          </w:tcPr>
          <w:p w14:paraId="528CB1B4" w14:textId="77777777" w:rsidR="000350D1" w:rsidRPr="00F24BD1" w:rsidRDefault="000350D1" w:rsidP="00A34BD0">
            <w:pPr>
              <w:spacing w:line="500" w:lineRule="exact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F24BD1" w:rsidRPr="00F24BD1" w14:paraId="170188DF" w14:textId="77777777" w:rsidTr="00D679CF">
        <w:tc>
          <w:tcPr>
            <w:tcW w:w="1001" w:type="pct"/>
          </w:tcPr>
          <w:p w14:paraId="2015F83B" w14:textId="39A1A175" w:rsidR="000350D1" w:rsidRPr="00F24BD1" w:rsidRDefault="000350D1" w:rsidP="001637A4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/>
                <w:color w:val="000000" w:themeColor="text1"/>
                <w:kern w:val="0"/>
                <w:sz w:val="28"/>
                <w:szCs w:val="28"/>
              </w:rPr>
              <w:t>發表</w:t>
            </w:r>
            <w:r w:rsidR="00483EF3" w:rsidRPr="00F24BD1">
              <w:rPr>
                <w:rFonts w:eastAsia="標楷體" w:hint="eastAsia"/>
                <w:color w:val="000000" w:themeColor="text1"/>
                <w:kern w:val="0"/>
                <w:sz w:val="28"/>
                <w:szCs w:val="28"/>
              </w:rPr>
              <w:t>方式</w:t>
            </w:r>
          </w:p>
        </w:tc>
        <w:tc>
          <w:tcPr>
            <w:tcW w:w="3999" w:type="pct"/>
            <w:gridSpan w:val="3"/>
          </w:tcPr>
          <w:p w14:paraId="05E0AAB5" w14:textId="77777777" w:rsidR="000350D1" w:rsidRPr="00F24BD1" w:rsidRDefault="000350D1" w:rsidP="001637A4">
            <w:pPr>
              <w:spacing w:line="500" w:lineRule="exact"/>
              <w:ind w:firstLineChars="50" w:firstLine="14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  <w:t>□</w:t>
            </w:r>
            <w:r w:rsidRPr="00F24BD1">
              <w:rPr>
                <w:rFonts w:eastAsia="標楷體"/>
                <w:color w:val="000000" w:themeColor="text1"/>
                <w:kern w:val="0"/>
                <w:sz w:val="28"/>
                <w:szCs w:val="28"/>
              </w:rPr>
              <w:t>口頭</w:t>
            </w:r>
            <w:r w:rsidRPr="00F24BD1">
              <w:rPr>
                <w:rFonts w:eastAsia="標楷體" w:hint="eastAsia"/>
                <w:color w:val="000000" w:themeColor="text1"/>
                <w:kern w:val="0"/>
                <w:sz w:val="28"/>
                <w:szCs w:val="28"/>
              </w:rPr>
              <w:t>發表</w:t>
            </w:r>
            <w:r w:rsidRPr="00F24BD1">
              <w:rPr>
                <w:rFonts w:eastAsia="標楷體"/>
                <w:color w:val="000000" w:themeColor="text1"/>
                <w:kern w:val="0"/>
                <w:sz w:val="28"/>
                <w:szCs w:val="28"/>
              </w:rPr>
              <w:t xml:space="preserve">       </w:t>
            </w:r>
            <w:r w:rsidRPr="00F24BD1">
              <w:rPr>
                <w:rFonts w:ascii="標楷體" w:eastAsia="標楷體" w:hAnsi="標楷體"/>
                <w:color w:val="000000" w:themeColor="text1"/>
                <w:kern w:val="0"/>
                <w:sz w:val="28"/>
                <w:szCs w:val="28"/>
              </w:rPr>
              <w:t>□</w:t>
            </w:r>
            <w:r w:rsidRPr="00F24BD1">
              <w:rPr>
                <w:rFonts w:eastAsia="標楷體"/>
                <w:color w:val="000000" w:themeColor="text1"/>
                <w:kern w:val="0"/>
                <w:sz w:val="28"/>
                <w:szCs w:val="28"/>
              </w:rPr>
              <w:t>海報發表</w:t>
            </w:r>
          </w:p>
        </w:tc>
      </w:tr>
      <w:tr w:rsidR="00F24BD1" w:rsidRPr="00F24BD1" w14:paraId="129E30F0" w14:textId="77777777" w:rsidTr="00D679CF">
        <w:tc>
          <w:tcPr>
            <w:tcW w:w="1001" w:type="pct"/>
          </w:tcPr>
          <w:p w14:paraId="30EC7F72" w14:textId="77777777" w:rsidR="000350D1" w:rsidRPr="00F24BD1" w:rsidRDefault="000350D1" w:rsidP="001637A4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作者姓名</w:t>
            </w:r>
          </w:p>
        </w:tc>
        <w:tc>
          <w:tcPr>
            <w:tcW w:w="1324" w:type="pct"/>
          </w:tcPr>
          <w:p w14:paraId="7BE2073C" w14:textId="77777777" w:rsidR="000350D1" w:rsidRPr="00F24BD1" w:rsidRDefault="000350D1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337" w:type="pct"/>
          </w:tcPr>
          <w:p w14:paraId="293C8C4C" w14:textId="77777777" w:rsidR="000350D1" w:rsidRPr="00F24BD1" w:rsidRDefault="000350D1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338" w:type="pct"/>
          </w:tcPr>
          <w:p w14:paraId="12DF110F" w14:textId="77777777" w:rsidR="000350D1" w:rsidRPr="00F24BD1" w:rsidRDefault="000350D1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F24BD1" w:rsidRPr="00F24BD1" w14:paraId="666BE5C4" w14:textId="77777777" w:rsidTr="00D679CF">
        <w:tc>
          <w:tcPr>
            <w:tcW w:w="1001" w:type="pct"/>
          </w:tcPr>
          <w:p w14:paraId="1B8FA5A6" w14:textId="77777777" w:rsidR="002D7E5A" w:rsidRPr="00F24BD1" w:rsidRDefault="000350D1" w:rsidP="002D7E5A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服務單位</w:t>
            </w:r>
          </w:p>
          <w:p w14:paraId="27C36A52" w14:textId="77777777" w:rsidR="006C782F" w:rsidRPr="00F24BD1" w:rsidRDefault="006C782F" w:rsidP="002D7E5A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  <w:r w:rsidRPr="00F24BD1">
              <w:rPr>
                <w:rFonts w:eastAsia="標楷體" w:hint="eastAsia"/>
                <w:color w:val="000000" w:themeColor="text1"/>
                <w:sz w:val="20"/>
                <w:szCs w:val="20"/>
              </w:rPr>
              <w:t>或</w:t>
            </w:r>
          </w:p>
          <w:p w14:paraId="2A7B5456" w14:textId="4F91CF1D" w:rsidR="000350D1" w:rsidRPr="00F24BD1" w:rsidRDefault="002D7E5A" w:rsidP="002D7E5A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 w:hint="eastAsia"/>
                <w:color w:val="000000" w:themeColor="text1"/>
                <w:sz w:val="28"/>
                <w:szCs w:val="28"/>
              </w:rPr>
              <w:t>就讀學校</w:t>
            </w:r>
          </w:p>
        </w:tc>
        <w:tc>
          <w:tcPr>
            <w:tcW w:w="1324" w:type="pct"/>
          </w:tcPr>
          <w:p w14:paraId="585F3FE2" w14:textId="77777777" w:rsidR="000350D1" w:rsidRPr="00F24BD1" w:rsidRDefault="000350D1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337" w:type="pct"/>
          </w:tcPr>
          <w:p w14:paraId="5922965E" w14:textId="77777777" w:rsidR="000350D1" w:rsidRPr="00F24BD1" w:rsidRDefault="000350D1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338" w:type="pct"/>
          </w:tcPr>
          <w:p w14:paraId="1EEF891D" w14:textId="77777777" w:rsidR="000350D1" w:rsidRPr="00F24BD1" w:rsidRDefault="000350D1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F24BD1" w:rsidRPr="00F24BD1" w14:paraId="6131CD3D" w14:textId="77777777" w:rsidTr="00D679CF">
        <w:tc>
          <w:tcPr>
            <w:tcW w:w="1001" w:type="pct"/>
          </w:tcPr>
          <w:p w14:paraId="2D763B66" w14:textId="4681703D" w:rsidR="002D7E5A" w:rsidRPr="00F24BD1" w:rsidRDefault="002D7E5A" w:rsidP="002D7E5A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 w:hint="eastAsia"/>
                <w:color w:val="000000" w:themeColor="text1"/>
                <w:sz w:val="28"/>
                <w:szCs w:val="28"/>
              </w:rPr>
              <w:t>職稱</w:t>
            </w:r>
          </w:p>
        </w:tc>
        <w:tc>
          <w:tcPr>
            <w:tcW w:w="1324" w:type="pct"/>
          </w:tcPr>
          <w:p w14:paraId="2BD18622" w14:textId="77777777" w:rsidR="002D7E5A" w:rsidRPr="00F24BD1" w:rsidRDefault="002D7E5A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337" w:type="pct"/>
          </w:tcPr>
          <w:p w14:paraId="2013842B" w14:textId="77777777" w:rsidR="002D7E5A" w:rsidRPr="00F24BD1" w:rsidRDefault="002D7E5A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  <w:tc>
          <w:tcPr>
            <w:tcW w:w="1338" w:type="pct"/>
          </w:tcPr>
          <w:p w14:paraId="27C239D8" w14:textId="77777777" w:rsidR="002D7E5A" w:rsidRPr="00F24BD1" w:rsidRDefault="002D7E5A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F24BD1" w:rsidRPr="00F24BD1" w14:paraId="3ABE5B5A" w14:textId="77777777" w:rsidTr="00D679CF">
        <w:tc>
          <w:tcPr>
            <w:tcW w:w="5000" w:type="pct"/>
            <w:gridSpan w:val="4"/>
          </w:tcPr>
          <w:p w14:paraId="6E2FCC52" w14:textId="61452BAB" w:rsidR="000350D1" w:rsidRPr="00F24BD1" w:rsidRDefault="000350D1" w:rsidP="001637A4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 w:hint="eastAsia"/>
                <w:color w:val="000000" w:themeColor="text1"/>
                <w:sz w:val="28"/>
                <w:szCs w:val="28"/>
              </w:rPr>
              <w:t>*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以下</w:t>
            </w:r>
            <w:r w:rsidRPr="00F24BD1">
              <w:rPr>
                <w:rFonts w:eastAsia="標楷體" w:hint="eastAsia"/>
                <w:color w:val="000000" w:themeColor="text1"/>
                <w:sz w:val="28"/>
                <w:szCs w:val="28"/>
              </w:rPr>
              <w:t>欄位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請填寫第一作者或通訊</w:t>
            </w:r>
            <w:r w:rsidRPr="00F24BD1">
              <w:rPr>
                <w:rFonts w:eastAsia="標楷體" w:hint="eastAsia"/>
                <w:color w:val="000000" w:themeColor="text1"/>
                <w:sz w:val="28"/>
                <w:szCs w:val="28"/>
              </w:rPr>
              <w:t>作者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資料</w:t>
            </w:r>
          </w:p>
        </w:tc>
      </w:tr>
      <w:tr w:rsidR="00F24BD1" w:rsidRPr="00F24BD1" w14:paraId="4DDF96A9" w14:textId="77777777" w:rsidTr="00D679CF">
        <w:tc>
          <w:tcPr>
            <w:tcW w:w="1001" w:type="pct"/>
          </w:tcPr>
          <w:p w14:paraId="33C36563" w14:textId="77777777" w:rsidR="000350D1" w:rsidRPr="00F24BD1" w:rsidRDefault="000350D1" w:rsidP="001637A4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聯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 xml:space="preserve"> 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絡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 xml:space="preserve"> 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電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 xml:space="preserve"> 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話</w:t>
            </w:r>
          </w:p>
        </w:tc>
        <w:tc>
          <w:tcPr>
            <w:tcW w:w="3999" w:type="pct"/>
            <w:gridSpan w:val="3"/>
          </w:tcPr>
          <w:p w14:paraId="6A154AB3" w14:textId="77777777" w:rsidR="000350D1" w:rsidRPr="00F24BD1" w:rsidRDefault="000350D1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F24BD1" w:rsidRPr="00F24BD1" w14:paraId="03230B07" w14:textId="77777777" w:rsidTr="00D679CF">
        <w:tc>
          <w:tcPr>
            <w:tcW w:w="1001" w:type="pct"/>
          </w:tcPr>
          <w:p w14:paraId="15A39EE0" w14:textId="3FD3BFD8" w:rsidR="000350D1" w:rsidRPr="00F24BD1" w:rsidRDefault="002D7E5A" w:rsidP="001637A4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 w:hint="eastAsia"/>
                <w:color w:val="000000" w:themeColor="text1"/>
                <w:sz w:val="28"/>
                <w:szCs w:val="28"/>
              </w:rPr>
              <w:t xml:space="preserve"> </w:t>
            </w:r>
            <w:r w:rsidR="00A34BD0" w:rsidRPr="00F24BD1">
              <w:rPr>
                <w:rFonts w:eastAsia="標楷體"/>
                <w:color w:val="000000" w:themeColor="text1"/>
                <w:sz w:val="28"/>
                <w:szCs w:val="28"/>
              </w:rPr>
              <w:t>E-mail</w:t>
            </w:r>
          </w:p>
        </w:tc>
        <w:tc>
          <w:tcPr>
            <w:tcW w:w="3999" w:type="pct"/>
            <w:gridSpan w:val="3"/>
          </w:tcPr>
          <w:p w14:paraId="4112A3CF" w14:textId="77777777" w:rsidR="000350D1" w:rsidRPr="00F24BD1" w:rsidRDefault="000350D1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  <w:tr w:rsidR="00F24BD1" w:rsidRPr="00F24BD1" w14:paraId="3930FFCA" w14:textId="77777777" w:rsidTr="00D679CF">
        <w:tc>
          <w:tcPr>
            <w:tcW w:w="1001" w:type="pct"/>
          </w:tcPr>
          <w:p w14:paraId="726AC250" w14:textId="77777777" w:rsidR="000350D1" w:rsidRPr="00F24BD1" w:rsidRDefault="000350D1" w:rsidP="001637A4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通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 xml:space="preserve"> 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訊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 xml:space="preserve"> 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地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 xml:space="preserve"> 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址</w:t>
            </w:r>
          </w:p>
          <w:p w14:paraId="04AD6ECE" w14:textId="77777777" w:rsidR="000350D1" w:rsidRPr="00F24BD1" w:rsidRDefault="000350D1" w:rsidP="001637A4">
            <w:pPr>
              <w:spacing w:line="500" w:lineRule="exact"/>
              <w:jc w:val="center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(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郵遞區號</w:t>
            </w:r>
            <w:r w:rsidRPr="00F24BD1">
              <w:rPr>
                <w:rFonts w:eastAsia="標楷體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3999" w:type="pct"/>
            <w:gridSpan w:val="3"/>
          </w:tcPr>
          <w:p w14:paraId="0C808312" w14:textId="77777777" w:rsidR="000350D1" w:rsidRPr="00F24BD1" w:rsidRDefault="000350D1" w:rsidP="001637A4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</w:tbl>
    <w:p w14:paraId="5E85EF2A" w14:textId="0E7EF449" w:rsidR="000350D1" w:rsidRPr="00F24BD1" w:rsidRDefault="00483EF3" w:rsidP="00302A10">
      <w:pPr>
        <w:rPr>
          <w:rFonts w:ascii="標楷體" w:eastAsia="標楷體" w:hAnsi="標楷體"/>
          <w:color w:val="000000" w:themeColor="text1"/>
          <w:sz w:val="28"/>
          <w:szCs w:val="28"/>
        </w:rPr>
      </w:pPr>
      <w:r w:rsidRPr="00F24BD1">
        <w:rPr>
          <w:rFonts w:ascii="標楷體" w:eastAsia="標楷體" w:hAnsi="標楷體" w:hint="eastAsia"/>
          <w:color w:val="000000" w:themeColor="text1"/>
          <w:sz w:val="28"/>
          <w:szCs w:val="28"/>
        </w:rPr>
        <w:t>作者欄位不足請自行增加</w:t>
      </w:r>
    </w:p>
    <w:p w14:paraId="5334FF4A" w14:textId="77777777" w:rsidR="000350D1" w:rsidRPr="00F24BD1" w:rsidRDefault="000350D1" w:rsidP="00302A10">
      <w:pPr>
        <w:rPr>
          <w:rFonts w:ascii="標楷體" w:eastAsia="標楷體" w:hAnsi="標楷體"/>
          <w:b/>
          <w:color w:val="000000" w:themeColor="text1"/>
          <w:sz w:val="32"/>
          <w:szCs w:val="32"/>
        </w:rPr>
      </w:pPr>
    </w:p>
    <w:p w14:paraId="33329C57" w14:textId="55DE8AF9" w:rsidR="000350D1" w:rsidRPr="00F24BD1" w:rsidRDefault="000350D1" w:rsidP="00302A10">
      <w:pPr>
        <w:rPr>
          <w:rFonts w:ascii="標楷體" w:eastAsia="標楷體" w:hAnsi="標楷體"/>
          <w:b/>
          <w:color w:val="000000" w:themeColor="text1"/>
          <w:sz w:val="32"/>
          <w:szCs w:val="32"/>
        </w:rPr>
      </w:pPr>
    </w:p>
    <w:p w14:paraId="55864E18" w14:textId="77777777" w:rsidR="00D026B7" w:rsidRPr="00F24BD1" w:rsidRDefault="00D026B7" w:rsidP="00302A10">
      <w:pPr>
        <w:rPr>
          <w:rFonts w:ascii="標楷體" w:eastAsia="標楷體" w:hAnsi="標楷體"/>
          <w:b/>
          <w:color w:val="000000" w:themeColor="text1"/>
          <w:sz w:val="32"/>
          <w:szCs w:val="32"/>
        </w:rPr>
      </w:pPr>
    </w:p>
    <w:p w14:paraId="3D42AF8E" w14:textId="6AB1151B" w:rsidR="000350D1" w:rsidRPr="00F24BD1" w:rsidRDefault="000350D1" w:rsidP="00302A10">
      <w:pPr>
        <w:rPr>
          <w:rFonts w:ascii="標楷體" w:eastAsia="標楷體" w:hAnsi="標楷體"/>
          <w:b/>
          <w:color w:val="000000" w:themeColor="text1"/>
          <w:sz w:val="32"/>
          <w:szCs w:val="32"/>
        </w:rPr>
      </w:pPr>
    </w:p>
    <w:p w14:paraId="0FA32FCA" w14:textId="64941326" w:rsidR="0059592C" w:rsidRPr="00F24BD1" w:rsidRDefault="0059592C">
      <w:pPr>
        <w:widowControl/>
        <w:rPr>
          <w:rFonts w:ascii="標楷體" w:eastAsia="標楷體" w:hAnsi="標楷體"/>
          <w:b/>
          <w:color w:val="000000" w:themeColor="text1"/>
          <w:sz w:val="32"/>
          <w:szCs w:val="32"/>
        </w:rPr>
      </w:pPr>
    </w:p>
    <w:p w14:paraId="35F2958C" w14:textId="5141B851" w:rsidR="00302A10" w:rsidRPr="005A41B9" w:rsidRDefault="00302A10" w:rsidP="000350D1">
      <w:pPr>
        <w:widowControl/>
        <w:rPr>
          <w:rFonts w:ascii="標楷體" w:eastAsia="標楷體" w:hAnsi="標楷體" w:hint="eastAsia"/>
          <w:b/>
          <w:color w:val="000000" w:themeColor="text1"/>
          <w:sz w:val="32"/>
          <w:szCs w:val="32"/>
        </w:rPr>
      </w:pPr>
      <w:bookmarkStart w:id="0" w:name="_GoBack"/>
      <w:bookmarkEnd w:id="0"/>
    </w:p>
    <w:sectPr w:rsidR="00302A10" w:rsidRPr="005A41B9" w:rsidSect="00BB1D87">
      <w:footerReference w:type="even" r:id="rId8"/>
      <w:footerReference w:type="default" r:id="rId9"/>
      <w:pgSz w:w="11906" w:h="16838"/>
      <w:pgMar w:top="1440" w:right="1440" w:bottom="1440" w:left="144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48A16" w14:textId="77777777" w:rsidR="007653AA" w:rsidRDefault="007653AA">
      <w:r>
        <w:separator/>
      </w:r>
    </w:p>
  </w:endnote>
  <w:endnote w:type="continuationSeparator" w:id="0">
    <w:p w14:paraId="4E546B23" w14:textId="77777777" w:rsidR="007653AA" w:rsidRDefault="00765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@華康細黑體">
    <w:charset w:val="88"/>
    <w:family w:val="modern"/>
    <w:pitch w:val="fixed"/>
    <w:sig w:usb0="80000001" w:usb1="28091800" w:usb2="00000016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華康細圓體">
    <w:altName w:val="細明體"/>
    <w:panose1 w:val="020F0309000000000000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8829B2" w14:textId="77777777" w:rsidR="00FA14B3" w:rsidRDefault="00FA14B3" w:rsidP="0026507B">
    <w:pPr>
      <w:pStyle w:val="a5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28B48D86" w14:textId="77777777" w:rsidR="00FA14B3" w:rsidRDefault="00FA14B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F9FC85" w14:textId="44B5EEF0" w:rsidR="00FA14B3" w:rsidRDefault="00FA14B3" w:rsidP="005F6151">
    <w:pPr>
      <w:pStyle w:val="a5"/>
      <w:framePr w:wrap="around" w:vAnchor="text" w:hAnchor="page" w:x="6301" w:y="-315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 w:rsidR="00504335">
      <w:rPr>
        <w:rStyle w:val="a8"/>
        <w:noProof/>
      </w:rPr>
      <w:t>2</w:t>
    </w:r>
    <w:r>
      <w:rPr>
        <w:rStyle w:val="a8"/>
      </w:rPr>
      <w:fldChar w:fldCharType="end"/>
    </w:r>
  </w:p>
  <w:p w14:paraId="1659592E" w14:textId="77777777" w:rsidR="00FA14B3" w:rsidRDefault="00FA14B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1000A" w14:textId="77777777" w:rsidR="007653AA" w:rsidRDefault="007653AA">
      <w:r>
        <w:separator/>
      </w:r>
    </w:p>
  </w:footnote>
  <w:footnote w:type="continuationSeparator" w:id="0">
    <w:p w14:paraId="361861A6" w14:textId="77777777" w:rsidR="007653AA" w:rsidRDefault="00765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53C36"/>
    <w:multiLevelType w:val="hybridMultilevel"/>
    <w:tmpl w:val="A22602BC"/>
    <w:lvl w:ilvl="0" w:tplc="E2F6923C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" w15:restartNumberingAfterBreak="0">
    <w:nsid w:val="08FA1FE0"/>
    <w:multiLevelType w:val="hybridMultilevel"/>
    <w:tmpl w:val="3F74B568"/>
    <w:lvl w:ilvl="0" w:tplc="17F68BD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31B2710"/>
    <w:multiLevelType w:val="hybridMultilevel"/>
    <w:tmpl w:val="B3E03428"/>
    <w:lvl w:ilvl="0" w:tplc="498850D8">
      <w:start w:val="4"/>
      <w:numFmt w:val="decimal"/>
      <w:lvlText w:val="%1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1A4F110F"/>
    <w:multiLevelType w:val="hybridMultilevel"/>
    <w:tmpl w:val="ACC80FFE"/>
    <w:lvl w:ilvl="0" w:tplc="56FA376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4E405796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3D147F6E">
      <w:start w:val="1"/>
      <w:numFmt w:val="lowerLetter"/>
      <w:lvlText w:val="(%3)"/>
      <w:lvlJc w:val="left"/>
      <w:pPr>
        <w:tabs>
          <w:tab w:val="num" w:pos="1335"/>
        </w:tabs>
        <w:ind w:left="1335" w:hanging="375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F6F11D7"/>
    <w:multiLevelType w:val="hybridMultilevel"/>
    <w:tmpl w:val="CB38D02E"/>
    <w:lvl w:ilvl="0" w:tplc="8C262F94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04B172F"/>
    <w:multiLevelType w:val="hybridMultilevel"/>
    <w:tmpl w:val="E5CC78A8"/>
    <w:lvl w:ilvl="0" w:tplc="C68698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683FAE"/>
    <w:multiLevelType w:val="hybridMultilevel"/>
    <w:tmpl w:val="578869F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3AC2A34"/>
    <w:multiLevelType w:val="hybridMultilevel"/>
    <w:tmpl w:val="F24293B6"/>
    <w:lvl w:ilvl="0" w:tplc="428A157C">
      <w:start w:val="5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CC7081AA">
      <w:start w:val="5"/>
      <w:numFmt w:val="taiwaneseCountingThousand"/>
      <w:lvlText w:val="%2、"/>
      <w:lvlJc w:val="left"/>
      <w:pPr>
        <w:ind w:left="510" w:hanging="510"/>
      </w:pPr>
      <w:rPr>
        <w:rFonts w:hint="default"/>
      </w:rPr>
    </w:lvl>
    <w:lvl w:ilvl="2" w:tplc="3A60E2DE">
      <w:start w:val="6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AB473DC"/>
    <w:multiLevelType w:val="hybridMultilevel"/>
    <w:tmpl w:val="0E4CCB4A"/>
    <w:lvl w:ilvl="0" w:tplc="4FFC09FC">
      <w:numFmt w:val="bullet"/>
      <w:lvlText w:val="※"/>
      <w:lvlJc w:val="left"/>
      <w:pPr>
        <w:ind w:left="643" w:hanging="360"/>
      </w:pPr>
      <w:rPr>
        <w:rFonts w:ascii="標楷體" w:eastAsia="標楷體" w:hAnsi="標楷體" w:cs="@華康細黑體" w:hint="eastAsia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3166498"/>
    <w:multiLevelType w:val="hybridMultilevel"/>
    <w:tmpl w:val="C68ED468"/>
    <w:lvl w:ilvl="0" w:tplc="04090009">
      <w:start w:val="1"/>
      <w:numFmt w:val="bullet"/>
      <w:lvlText w:val=""/>
      <w:lvlJc w:val="left"/>
      <w:pPr>
        <w:ind w:left="90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0" w15:restartNumberingAfterBreak="0">
    <w:nsid w:val="45D6756C"/>
    <w:multiLevelType w:val="hybridMultilevel"/>
    <w:tmpl w:val="A36C18D8"/>
    <w:lvl w:ilvl="0" w:tplc="9332519E">
      <w:start w:val="1"/>
      <w:numFmt w:val="taiwaneseCountingThousand"/>
      <w:lvlText w:val="（%1）"/>
      <w:lvlJc w:val="left"/>
      <w:pPr>
        <w:ind w:left="1332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1" w15:restartNumberingAfterBreak="0">
    <w:nsid w:val="4AA73568"/>
    <w:multiLevelType w:val="hybridMultilevel"/>
    <w:tmpl w:val="0966DB2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5638026C">
      <w:start w:val="1"/>
      <w:numFmt w:val="taiwaneseCountingThousand"/>
      <w:lvlText w:val="（%2）"/>
      <w:lvlJc w:val="left"/>
      <w:pPr>
        <w:ind w:left="1200" w:hanging="720"/>
      </w:pPr>
      <w:rPr>
        <w:rFonts w:hint="default"/>
      </w:rPr>
    </w:lvl>
    <w:lvl w:ilvl="2" w:tplc="04090001">
      <w:start w:val="1"/>
      <w:numFmt w:val="bullet"/>
      <w:lvlText w:val=""/>
      <w:lvlJc w:val="left"/>
      <w:pPr>
        <w:ind w:left="1320" w:hanging="360"/>
      </w:pPr>
      <w:rPr>
        <w:rFonts w:ascii="Wingdings" w:hAnsi="Wingdings" w:hint="default"/>
      </w:rPr>
    </w:lvl>
    <w:lvl w:ilvl="3" w:tplc="799614B4">
      <w:start w:val="1"/>
      <w:numFmt w:val="decimal"/>
      <w:lvlText w:val="%4."/>
      <w:lvlJc w:val="left"/>
      <w:pPr>
        <w:ind w:left="1800" w:hanging="360"/>
      </w:pPr>
      <w:rPr>
        <w:rFonts w:hint="default"/>
        <w:b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A23465B"/>
    <w:multiLevelType w:val="hybridMultilevel"/>
    <w:tmpl w:val="ACC80FFE"/>
    <w:lvl w:ilvl="0" w:tplc="56FA376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4E405796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3D147F6E">
      <w:start w:val="1"/>
      <w:numFmt w:val="lowerLetter"/>
      <w:lvlText w:val="(%3)"/>
      <w:lvlJc w:val="left"/>
      <w:pPr>
        <w:tabs>
          <w:tab w:val="num" w:pos="1335"/>
        </w:tabs>
        <w:ind w:left="1335" w:hanging="375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F1D2B18"/>
    <w:multiLevelType w:val="hybridMultilevel"/>
    <w:tmpl w:val="3F74B568"/>
    <w:lvl w:ilvl="0" w:tplc="17F68BD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F574FBB"/>
    <w:multiLevelType w:val="hybridMultilevel"/>
    <w:tmpl w:val="8CF4DCEA"/>
    <w:lvl w:ilvl="0" w:tplc="8CF64BF2">
      <w:start w:val="1"/>
      <w:numFmt w:val="ideographLegalTraditional"/>
      <w:lvlText w:val="%1、"/>
      <w:lvlJc w:val="left"/>
      <w:pPr>
        <w:ind w:left="480" w:hanging="480"/>
      </w:pPr>
      <w:rPr>
        <w:b/>
        <w:color w:val="auto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56F1775"/>
    <w:multiLevelType w:val="hybridMultilevel"/>
    <w:tmpl w:val="B5D688DA"/>
    <w:lvl w:ilvl="0" w:tplc="B8ECBBE2">
      <w:start w:val="1"/>
      <w:numFmt w:val="decimal"/>
      <w:lvlText w:val="%1."/>
      <w:lvlJc w:val="left"/>
      <w:pPr>
        <w:ind w:left="720" w:hanging="720"/>
      </w:pPr>
      <w:rPr>
        <w:rFonts w:hint="default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71A2316"/>
    <w:multiLevelType w:val="hybridMultilevel"/>
    <w:tmpl w:val="6A98A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BD341AA"/>
    <w:multiLevelType w:val="hybridMultilevel"/>
    <w:tmpl w:val="F3188F6A"/>
    <w:lvl w:ilvl="0" w:tplc="6D9C9D46">
      <w:start w:val="1"/>
      <w:numFmt w:val="taiwaneseCountingThousand"/>
      <w:lvlText w:val="（%1）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80"/>
        </w:tabs>
        <w:ind w:left="7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40"/>
        </w:tabs>
        <w:ind w:left="17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20"/>
        </w:tabs>
        <w:ind w:left="22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00"/>
        </w:tabs>
        <w:ind w:left="27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60"/>
        </w:tabs>
        <w:ind w:left="36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80"/>
      </w:pPr>
    </w:lvl>
  </w:abstractNum>
  <w:abstractNum w:abstractNumId="18" w15:restartNumberingAfterBreak="0">
    <w:nsid w:val="6D9F3893"/>
    <w:multiLevelType w:val="hybridMultilevel"/>
    <w:tmpl w:val="B3E03428"/>
    <w:lvl w:ilvl="0" w:tplc="498850D8">
      <w:start w:val="4"/>
      <w:numFmt w:val="decimal"/>
      <w:lvlText w:val="%1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9" w15:restartNumberingAfterBreak="0">
    <w:nsid w:val="70262950"/>
    <w:multiLevelType w:val="hybridMultilevel"/>
    <w:tmpl w:val="A2AE582E"/>
    <w:lvl w:ilvl="0" w:tplc="7520CE7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706C34E2"/>
    <w:multiLevelType w:val="hybridMultilevel"/>
    <w:tmpl w:val="3F74B568"/>
    <w:lvl w:ilvl="0" w:tplc="17F68BD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09851A7"/>
    <w:multiLevelType w:val="hybridMultilevel"/>
    <w:tmpl w:val="4C12A5EC"/>
    <w:lvl w:ilvl="0" w:tplc="7520CE7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70C16139"/>
    <w:multiLevelType w:val="hybridMultilevel"/>
    <w:tmpl w:val="C5F61C96"/>
    <w:lvl w:ilvl="0" w:tplc="15828A02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9131B01"/>
    <w:multiLevelType w:val="hybridMultilevel"/>
    <w:tmpl w:val="71C4E49C"/>
    <w:lvl w:ilvl="0" w:tplc="84346076">
      <w:start w:val="1"/>
      <w:numFmt w:val="decimal"/>
      <w:lvlText w:val="%1.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C285BFD"/>
    <w:multiLevelType w:val="hybridMultilevel"/>
    <w:tmpl w:val="C4429956"/>
    <w:lvl w:ilvl="0" w:tplc="08A63D32">
      <w:start w:val="1"/>
      <w:numFmt w:val="decimal"/>
      <w:lvlText w:val="%1.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7EF9611F"/>
    <w:multiLevelType w:val="hybridMultilevel"/>
    <w:tmpl w:val="B394A4D6"/>
    <w:lvl w:ilvl="0" w:tplc="585C5B5E">
      <w:start w:val="9"/>
      <w:numFmt w:val="bullet"/>
      <w:lvlText w:val="□"/>
      <w:lvlJc w:val="left"/>
      <w:pPr>
        <w:tabs>
          <w:tab w:val="num" w:pos="1320"/>
        </w:tabs>
        <w:ind w:left="1320" w:hanging="360"/>
      </w:pPr>
      <w:rPr>
        <w:rFonts w:ascii="標楷體" w:eastAsia="標楷體" w:hAnsi="標楷體" w:cs="Times New Roman" w:hint="eastAsia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6" w15:restartNumberingAfterBreak="0">
    <w:nsid w:val="7FE67803"/>
    <w:multiLevelType w:val="hybridMultilevel"/>
    <w:tmpl w:val="D2942E1C"/>
    <w:lvl w:ilvl="0" w:tplc="04090009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21"/>
  </w:num>
  <w:num w:numId="4">
    <w:abstractNumId w:val="11"/>
  </w:num>
  <w:num w:numId="5">
    <w:abstractNumId w:val="24"/>
  </w:num>
  <w:num w:numId="6">
    <w:abstractNumId w:val="5"/>
  </w:num>
  <w:num w:numId="7">
    <w:abstractNumId w:val="22"/>
  </w:num>
  <w:num w:numId="8">
    <w:abstractNumId w:val="14"/>
  </w:num>
  <w:num w:numId="9">
    <w:abstractNumId w:val="1"/>
  </w:num>
  <w:num w:numId="10">
    <w:abstractNumId w:val="20"/>
  </w:num>
  <w:num w:numId="11">
    <w:abstractNumId w:val="13"/>
  </w:num>
  <w:num w:numId="12">
    <w:abstractNumId w:val="25"/>
  </w:num>
  <w:num w:numId="13">
    <w:abstractNumId w:val="16"/>
  </w:num>
  <w:num w:numId="14">
    <w:abstractNumId w:val="9"/>
  </w:num>
  <w:num w:numId="15">
    <w:abstractNumId w:val="26"/>
  </w:num>
  <w:num w:numId="16">
    <w:abstractNumId w:val="15"/>
  </w:num>
  <w:num w:numId="17">
    <w:abstractNumId w:val="2"/>
  </w:num>
  <w:num w:numId="18">
    <w:abstractNumId w:val="18"/>
  </w:num>
  <w:num w:numId="19">
    <w:abstractNumId w:val="23"/>
  </w:num>
  <w:num w:numId="20">
    <w:abstractNumId w:val="8"/>
  </w:num>
  <w:num w:numId="21">
    <w:abstractNumId w:val="19"/>
  </w:num>
  <w:num w:numId="22">
    <w:abstractNumId w:val="7"/>
  </w:num>
  <w:num w:numId="23">
    <w:abstractNumId w:val="4"/>
  </w:num>
  <w:num w:numId="24">
    <w:abstractNumId w:val="10"/>
  </w:num>
  <w:num w:numId="25">
    <w:abstractNumId w:val="6"/>
  </w:num>
  <w:num w:numId="26">
    <w:abstractNumId w:val="12"/>
  </w:num>
  <w:num w:numId="27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DEzNDUwNrQwNDJQ0lEKTi0uzszPAykwqQUATffTiiwAAAA="/>
  </w:docVars>
  <w:rsids>
    <w:rsidRoot w:val="00F70529"/>
    <w:rsid w:val="000001A8"/>
    <w:rsid w:val="000035DA"/>
    <w:rsid w:val="000046E0"/>
    <w:rsid w:val="00005757"/>
    <w:rsid w:val="00006CCC"/>
    <w:rsid w:val="000100E0"/>
    <w:rsid w:val="00012391"/>
    <w:rsid w:val="000202C4"/>
    <w:rsid w:val="000203CF"/>
    <w:rsid w:val="00022918"/>
    <w:rsid w:val="00026173"/>
    <w:rsid w:val="000277DF"/>
    <w:rsid w:val="000350D1"/>
    <w:rsid w:val="00036339"/>
    <w:rsid w:val="000371BE"/>
    <w:rsid w:val="00045931"/>
    <w:rsid w:val="000459FB"/>
    <w:rsid w:val="000508AC"/>
    <w:rsid w:val="00051614"/>
    <w:rsid w:val="00053070"/>
    <w:rsid w:val="0005380E"/>
    <w:rsid w:val="00053EBB"/>
    <w:rsid w:val="00056DE2"/>
    <w:rsid w:val="0006013C"/>
    <w:rsid w:val="00060461"/>
    <w:rsid w:val="00061A6C"/>
    <w:rsid w:val="00062406"/>
    <w:rsid w:val="000648ED"/>
    <w:rsid w:val="00064995"/>
    <w:rsid w:val="000664E3"/>
    <w:rsid w:val="00066741"/>
    <w:rsid w:val="0007091A"/>
    <w:rsid w:val="00071201"/>
    <w:rsid w:val="0007657F"/>
    <w:rsid w:val="00077FE7"/>
    <w:rsid w:val="000819B4"/>
    <w:rsid w:val="00081EFB"/>
    <w:rsid w:val="00083AC4"/>
    <w:rsid w:val="00083D5F"/>
    <w:rsid w:val="00085135"/>
    <w:rsid w:val="00090234"/>
    <w:rsid w:val="000934C1"/>
    <w:rsid w:val="00095985"/>
    <w:rsid w:val="000B2044"/>
    <w:rsid w:val="000B22C4"/>
    <w:rsid w:val="000B5716"/>
    <w:rsid w:val="000C6B22"/>
    <w:rsid w:val="000C7F50"/>
    <w:rsid w:val="000D2FA3"/>
    <w:rsid w:val="000D34E2"/>
    <w:rsid w:val="000D3506"/>
    <w:rsid w:val="000D3B8D"/>
    <w:rsid w:val="000D4812"/>
    <w:rsid w:val="000D6787"/>
    <w:rsid w:val="000D6914"/>
    <w:rsid w:val="000E043F"/>
    <w:rsid w:val="000E10A8"/>
    <w:rsid w:val="000E30F7"/>
    <w:rsid w:val="000E53E1"/>
    <w:rsid w:val="000E75D2"/>
    <w:rsid w:val="000F02F5"/>
    <w:rsid w:val="000F278D"/>
    <w:rsid w:val="000F562F"/>
    <w:rsid w:val="000F6712"/>
    <w:rsid w:val="001030CD"/>
    <w:rsid w:val="001055D1"/>
    <w:rsid w:val="001067EA"/>
    <w:rsid w:val="00112097"/>
    <w:rsid w:val="001130E8"/>
    <w:rsid w:val="00115D90"/>
    <w:rsid w:val="001217BA"/>
    <w:rsid w:val="00122004"/>
    <w:rsid w:val="00131695"/>
    <w:rsid w:val="00132F1D"/>
    <w:rsid w:val="001334BD"/>
    <w:rsid w:val="001373A9"/>
    <w:rsid w:val="00137FAC"/>
    <w:rsid w:val="001410A6"/>
    <w:rsid w:val="0015015C"/>
    <w:rsid w:val="00151F4F"/>
    <w:rsid w:val="0015494B"/>
    <w:rsid w:val="00155FB9"/>
    <w:rsid w:val="001637A4"/>
    <w:rsid w:val="001640E2"/>
    <w:rsid w:val="001706A4"/>
    <w:rsid w:val="00172878"/>
    <w:rsid w:val="00173804"/>
    <w:rsid w:val="00177550"/>
    <w:rsid w:val="001806B2"/>
    <w:rsid w:val="001821DF"/>
    <w:rsid w:val="00184DEF"/>
    <w:rsid w:val="001906B8"/>
    <w:rsid w:val="001913BB"/>
    <w:rsid w:val="00191874"/>
    <w:rsid w:val="00192639"/>
    <w:rsid w:val="00194341"/>
    <w:rsid w:val="00195714"/>
    <w:rsid w:val="001A2B32"/>
    <w:rsid w:val="001A5609"/>
    <w:rsid w:val="001A5CAE"/>
    <w:rsid w:val="001A7165"/>
    <w:rsid w:val="001A7295"/>
    <w:rsid w:val="001B434B"/>
    <w:rsid w:val="001B6839"/>
    <w:rsid w:val="001B71DD"/>
    <w:rsid w:val="001B75CA"/>
    <w:rsid w:val="001C0EE7"/>
    <w:rsid w:val="001C1724"/>
    <w:rsid w:val="001C45C1"/>
    <w:rsid w:val="001C4AB8"/>
    <w:rsid w:val="001D0052"/>
    <w:rsid w:val="001D26EA"/>
    <w:rsid w:val="001D29E8"/>
    <w:rsid w:val="001D38DE"/>
    <w:rsid w:val="001D62BE"/>
    <w:rsid w:val="001D72DD"/>
    <w:rsid w:val="001E0D5D"/>
    <w:rsid w:val="001E2368"/>
    <w:rsid w:val="001E5C56"/>
    <w:rsid w:val="001F4544"/>
    <w:rsid w:val="00207232"/>
    <w:rsid w:val="00210E60"/>
    <w:rsid w:val="00213122"/>
    <w:rsid w:val="0021780A"/>
    <w:rsid w:val="00220F0F"/>
    <w:rsid w:val="002224CE"/>
    <w:rsid w:val="002244DA"/>
    <w:rsid w:val="0022496D"/>
    <w:rsid w:val="00227F85"/>
    <w:rsid w:val="00231F24"/>
    <w:rsid w:val="00235274"/>
    <w:rsid w:val="0024021D"/>
    <w:rsid w:val="00244842"/>
    <w:rsid w:val="002448A1"/>
    <w:rsid w:val="00253667"/>
    <w:rsid w:val="00254CCF"/>
    <w:rsid w:val="0026100D"/>
    <w:rsid w:val="0026163D"/>
    <w:rsid w:val="00263847"/>
    <w:rsid w:val="0026507B"/>
    <w:rsid w:val="00270945"/>
    <w:rsid w:val="00273C0C"/>
    <w:rsid w:val="002747E7"/>
    <w:rsid w:val="00277FE2"/>
    <w:rsid w:val="00280D97"/>
    <w:rsid w:val="0028647A"/>
    <w:rsid w:val="00293667"/>
    <w:rsid w:val="0029437A"/>
    <w:rsid w:val="00295E11"/>
    <w:rsid w:val="00297AB1"/>
    <w:rsid w:val="002A0D8B"/>
    <w:rsid w:val="002A1FF3"/>
    <w:rsid w:val="002A3A47"/>
    <w:rsid w:val="002A53FE"/>
    <w:rsid w:val="002A7AC7"/>
    <w:rsid w:val="002B1412"/>
    <w:rsid w:val="002B16DF"/>
    <w:rsid w:val="002B7B58"/>
    <w:rsid w:val="002C037F"/>
    <w:rsid w:val="002C17F4"/>
    <w:rsid w:val="002C1D47"/>
    <w:rsid w:val="002C3CCE"/>
    <w:rsid w:val="002C5CA8"/>
    <w:rsid w:val="002C7E55"/>
    <w:rsid w:val="002D37D6"/>
    <w:rsid w:val="002D4F51"/>
    <w:rsid w:val="002D5D15"/>
    <w:rsid w:val="002D6343"/>
    <w:rsid w:val="002D7E5A"/>
    <w:rsid w:val="002D7F2E"/>
    <w:rsid w:val="002E2CB4"/>
    <w:rsid w:val="002E7EF9"/>
    <w:rsid w:val="002F52DD"/>
    <w:rsid w:val="00300084"/>
    <w:rsid w:val="00300900"/>
    <w:rsid w:val="00302A10"/>
    <w:rsid w:val="00306635"/>
    <w:rsid w:val="00306FEF"/>
    <w:rsid w:val="00307206"/>
    <w:rsid w:val="00311B3B"/>
    <w:rsid w:val="003139A9"/>
    <w:rsid w:val="00316A7B"/>
    <w:rsid w:val="00317AAD"/>
    <w:rsid w:val="00320F00"/>
    <w:rsid w:val="0032586B"/>
    <w:rsid w:val="00326325"/>
    <w:rsid w:val="003276F7"/>
    <w:rsid w:val="003317F3"/>
    <w:rsid w:val="00332260"/>
    <w:rsid w:val="00335A53"/>
    <w:rsid w:val="00340384"/>
    <w:rsid w:val="00341969"/>
    <w:rsid w:val="00342019"/>
    <w:rsid w:val="00342160"/>
    <w:rsid w:val="0034639D"/>
    <w:rsid w:val="00351763"/>
    <w:rsid w:val="003520DA"/>
    <w:rsid w:val="00352FC2"/>
    <w:rsid w:val="003533DD"/>
    <w:rsid w:val="00354E6A"/>
    <w:rsid w:val="00370A80"/>
    <w:rsid w:val="00373C9B"/>
    <w:rsid w:val="00373D56"/>
    <w:rsid w:val="0037631A"/>
    <w:rsid w:val="00377510"/>
    <w:rsid w:val="00377797"/>
    <w:rsid w:val="0038024A"/>
    <w:rsid w:val="003809E6"/>
    <w:rsid w:val="00392BC2"/>
    <w:rsid w:val="00397463"/>
    <w:rsid w:val="003A04EA"/>
    <w:rsid w:val="003A2857"/>
    <w:rsid w:val="003A4138"/>
    <w:rsid w:val="003B0B9E"/>
    <w:rsid w:val="003B1C24"/>
    <w:rsid w:val="003B7BC3"/>
    <w:rsid w:val="003C3917"/>
    <w:rsid w:val="003C4088"/>
    <w:rsid w:val="003C6D1F"/>
    <w:rsid w:val="003D235A"/>
    <w:rsid w:val="003D3285"/>
    <w:rsid w:val="003D564D"/>
    <w:rsid w:val="003D6048"/>
    <w:rsid w:val="003D67F3"/>
    <w:rsid w:val="003E3DDB"/>
    <w:rsid w:val="003E5B6B"/>
    <w:rsid w:val="003E5FE5"/>
    <w:rsid w:val="003E64B8"/>
    <w:rsid w:val="003F3168"/>
    <w:rsid w:val="00400B90"/>
    <w:rsid w:val="00405DE2"/>
    <w:rsid w:val="00406D7E"/>
    <w:rsid w:val="00417F09"/>
    <w:rsid w:val="00424524"/>
    <w:rsid w:val="00427F10"/>
    <w:rsid w:val="00430257"/>
    <w:rsid w:val="0043671B"/>
    <w:rsid w:val="004442B4"/>
    <w:rsid w:val="00444F53"/>
    <w:rsid w:val="00445509"/>
    <w:rsid w:val="0044671D"/>
    <w:rsid w:val="00447B97"/>
    <w:rsid w:val="0045388F"/>
    <w:rsid w:val="004549CF"/>
    <w:rsid w:val="00454E8A"/>
    <w:rsid w:val="00454F4C"/>
    <w:rsid w:val="004670D9"/>
    <w:rsid w:val="004704C0"/>
    <w:rsid w:val="00472D99"/>
    <w:rsid w:val="00475784"/>
    <w:rsid w:val="0047637C"/>
    <w:rsid w:val="00476D88"/>
    <w:rsid w:val="004805A5"/>
    <w:rsid w:val="004834A1"/>
    <w:rsid w:val="00483EF3"/>
    <w:rsid w:val="00485B81"/>
    <w:rsid w:val="00491E50"/>
    <w:rsid w:val="004923B0"/>
    <w:rsid w:val="00493FE6"/>
    <w:rsid w:val="004A6D74"/>
    <w:rsid w:val="004B1AF0"/>
    <w:rsid w:val="004C225B"/>
    <w:rsid w:val="004C24F4"/>
    <w:rsid w:val="004C25C0"/>
    <w:rsid w:val="004C27DB"/>
    <w:rsid w:val="004C4DDC"/>
    <w:rsid w:val="004C5EFD"/>
    <w:rsid w:val="004D26AF"/>
    <w:rsid w:val="004D29E0"/>
    <w:rsid w:val="004D2D06"/>
    <w:rsid w:val="004D48C4"/>
    <w:rsid w:val="004D7971"/>
    <w:rsid w:val="004E0817"/>
    <w:rsid w:val="004E2018"/>
    <w:rsid w:val="004E31DD"/>
    <w:rsid w:val="004E3FD1"/>
    <w:rsid w:val="004E40CC"/>
    <w:rsid w:val="004E6D19"/>
    <w:rsid w:val="004E6DAD"/>
    <w:rsid w:val="004F1300"/>
    <w:rsid w:val="004F1F16"/>
    <w:rsid w:val="00500418"/>
    <w:rsid w:val="00500F79"/>
    <w:rsid w:val="00504335"/>
    <w:rsid w:val="00513B9A"/>
    <w:rsid w:val="005142B6"/>
    <w:rsid w:val="0051712C"/>
    <w:rsid w:val="0052426D"/>
    <w:rsid w:val="00524ED9"/>
    <w:rsid w:val="00526AF8"/>
    <w:rsid w:val="005311C6"/>
    <w:rsid w:val="00537D8A"/>
    <w:rsid w:val="00542DC1"/>
    <w:rsid w:val="005432CB"/>
    <w:rsid w:val="00550676"/>
    <w:rsid w:val="00550E40"/>
    <w:rsid w:val="00555168"/>
    <w:rsid w:val="005558E5"/>
    <w:rsid w:val="005560BC"/>
    <w:rsid w:val="00565FAB"/>
    <w:rsid w:val="00567FE5"/>
    <w:rsid w:val="00572217"/>
    <w:rsid w:val="005758CB"/>
    <w:rsid w:val="00582571"/>
    <w:rsid w:val="00582F20"/>
    <w:rsid w:val="0058332F"/>
    <w:rsid w:val="0058461E"/>
    <w:rsid w:val="00586FEB"/>
    <w:rsid w:val="005913E0"/>
    <w:rsid w:val="005915DD"/>
    <w:rsid w:val="005941D7"/>
    <w:rsid w:val="00595725"/>
    <w:rsid w:val="0059574C"/>
    <w:rsid w:val="0059592C"/>
    <w:rsid w:val="005975DD"/>
    <w:rsid w:val="005A04D8"/>
    <w:rsid w:val="005A29D5"/>
    <w:rsid w:val="005A41AE"/>
    <w:rsid w:val="005A41B9"/>
    <w:rsid w:val="005A5E97"/>
    <w:rsid w:val="005B2F48"/>
    <w:rsid w:val="005C208B"/>
    <w:rsid w:val="005C4205"/>
    <w:rsid w:val="005C6C53"/>
    <w:rsid w:val="005D0C3A"/>
    <w:rsid w:val="005D5995"/>
    <w:rsid w:val="005D73B5"/>
    <w:rsid w:val="005E1BEB"/>
    <w:rsid w:val="005E547B"/>
    <w:rsid w:val="005E62F2"/>
    <w:rsid w:val="005F4611"/>
    <w:rsid w:val="005F6041"/>
    <w:rsid w:val="005F6151"/>
    <w:rsid w:val="005F72A5"/>
    <w:rsid w:val="00600CD2"/>
    <w:rsid w:val="00602C7D"/>
    <w:rsid w:val="0060322A"/>
    <w:rsid w:val="006035A6"/>
    <w:rsid w:val="006105A4"/>
    <w:rsid w:val="00610A1E"/>
    <w:rsid w:val="00612E16"/>
    <w:rsid w:val="006133F5"/>
    <w:rsid w:val="00617964"/>
    <w:rsid w:val="00625B30"/>
    <w:rsid w:val="006325CC"/>
    <w:rsid w:val="00636CD5"/>
    <w:rsid w:val="00643363"/>
    <w:rsid w:val="00643752"/>
    <w:rsid w:val="00647260"/>
    <w:rsid w:val="00651856"/>
    <w:rsid w:val="00651F74"/>
    <w:rsid w:val="00653850"/>
    <w:rsid w:val="00665652"/>
    <w:rsid w:val="006664B4"/>
    <w:rsid w:val="006705A3"/>
    <w:rsid w:val="00674925"/>
    <w:rsid w:val="0067495F"/>
    <w:rsid w:val="006752B0"/>
    <w:rsid w:val="00676ED9"/>
    <w:rsid w:val="00677D39"/>
    <w:rsid w:val="00681060"/>
    <w:rsid w:val="00682806"/>
    <w:rsid w:val="00690E43"/>
    <w:rsid w:val="006927C0"/>
    <w:rsid w:val="00692895"/>
    <w:rsid w:val="00696AF5"/>
    <w:rsid w:val="00697AF5"/>
    <w:rsid w:val="006A0BDB"/>
    <w:rsid w:val="006B031C"/>
    <w:rsid w:val="006B4703"/>
    <w:rsid w:val="006B63E8"/>
    <w:rsid w:val="006C3A4E"/>
    <w:rsid w:val="006C782F"/>
    <w:rsid w:val="006D1134"/>
    <w:rsid w:val="006E0D75"/>
    <w:rsid w:val="006E1D01"/>
    <w:rsid w:val="006E2F62"/>
    <w:rsid w:val="006E5F1E"/>
    <w:rsid w:val="006E7E8C"/>
    <w:rsid w:val="006F5127"/>
    <w:rsid w:val="007021B0"/>
    <w:rsid w:val="00703295"/>
    <w:rsid w:val="00704FC3"/>
    <w:rsid w:val="007068A3"/>
    <w:rsid w:val="00712E22"/>
    <w:rsid w:val="00713D27"/>
    <w:rsid w:val="007172A7"/>
    <w:rsid w:val="0071772D"/>
    <w:rsid w:val="00724934"/>
    <w:rsid w:val="00724E51"/>
    <w:rsid w:val="0073273B"/>
    <w:rsid w:val="007328A0"/>
    <w:rsid w:val="007336A1"/>
    <w:rsid w:val="00733E47"/>
    <w:rsid w:val="007345AB"/>
    <w:rsid w:val="0074470F"/>
    <w:rsid w:val="00745B3A"/>
    <w:rsid w:val="0074779F"/>
    <w:rsid w:val="00750305"/>
    <w:rsid w:val="007507F0"/>
    <w:rsid w:val="00753EE2"/>
    <w:rsid w:val="0075481A"/>
    <w:rsid w:val="00754A35"/>
    <w:rsid w:val="0075729F"/>
    <w:rsid w:val="0075744D"/>
    <w:rsid w:val="007628F4"/>
    <w:rsid w:val="007653AA"/>
    <w:rsid w:val="007673A3"/>
    <w:rsid w:val="00767F3E"/>
    <w:rsid w:val="007706C9"/>
    <w:rsid w:val="00771764"/>
    <w:rsid w:val="00780C4F"/>
    <w:rsid w:val="0078127C"/>
    <w:rsid w:val="007A0994"/>
    <w:rsid w:val="007A0AD8"/>
    <w:rsid w:val="007A0F38"/>
    <w:rsid w:val="007A132E"/>
    <w:rsid w:val="007A4ACE"/>
    <w:rsid w:val="007A4C0E"/>
    <w:rsid w:val="007B0F82"/>
    <w:rsid w:val="007B5399"/>
    <w:rsid w:val="007C110B"/>
    <w:rsid w:val="007C25AA"/>
    <w:rsid w:val="007C26BD"/>
    <w:rsid w:val="007C4E0F"/>
    <w:rsid w:val="007C5290"/>
    <w:rsid w:val="007C5F46"/>
    <w:rsid w:val="007C645A"/>
    <w:rsid w:val="007C7303"/>
    <w:rsid w:val="007D281D"/>
    <w:rsid w:val="007D2A75"/>
    <w:rsid w:val="007D678A"/>
    <w:rsid w:val="007E1EF1"/>
    <w:rsid w:val="007E36DD"/>
    <w:rsid w:val="007E689B"/>
    <w:rsid w:val="007E6B77"/>
    <w:rsid w:val="007F00C1"/>
    <w:rsid w:val="007F3E55"/>
    <w:rsid w:val="007F653E"/>
    <w:rsid w:val="007F68DD"/>
    <w:rsid w:val="00804C19"/>
    <w:rsid w:val="00806F82"/>
    <w:rsid w:val="00807151"/>
    <w:rsid w:val="00807FC6"/>
    <w:rsid w:val="00810E85"/>
    <w:rsid w:val="00815CC5"/>
    <w:rsid w:val="008246E7"/>
    <w:rsid w:val="00825289"/>
    <w:rsid w:val="00827F8E"/>
    <w:rsid w:val="00830A2E"/>
    <w:rsid w:val="00830D5A"/>
    <w:rsid w:val="00831970"/>
    <w:rsid w:val="00832451"/>
    <w:rsid w:val="00834040"/>
    <w:rsid w:val="0083414D"/>
    <w:rsid w:val="008347A7"/>
    <w:rsid w:val="008411D9"/>
    <w:rsid w:val="008508B6"/>
    <w:rsid w:val="00852901"/>
    <w:rsid w:val="0085306F"/>
    <w:rsid w:val="00854870"/>
    <w:rsid w:val="00855C78"/>
    <w:rsid w:val="008617B0"/>
    <w:rsid w:val="0086420D"/>
    <w:rsid w:val="00865C45"/>
    <w:rsid w:val="00872000"/>
    <w:rsid w:val="00872562"/>
    <w:rsid w:val="00886043"/>
    <w:rsid w:val="00892ABB"/>
    <w:rsid w:val="00897735"/>
    <w:rsid w:val="008B10C4"/>
    <w:rsid w:val="008B5E0A"/>
    <w:rsid w:val="008B70E0"/>
    <w:rsid w:val="008C0232"/>
    <w:rsid w:val="008C2C69"/>
    <w:rsid w:val="008C48C9"/>
    <w:rsid w:val="008C4CA9"/>
    <w:rsid w:val="008C4F3D"/>
    <w:rsid w:val="008C7E2B"/>
    <w:rsid w:val="008D0238"/>
    <w:rsid w:val="008D2A16"/>
    <w:rsid w:val="008D2F23"/>
    <w:rsid w:val="008D4EE9"/>
    <w:rsid w:val="008D5CAB"/>
    <w:rsid w:val="008E0713"/>
    <w:rsid w:val="008E09BD"/>
    <w:rsid w:val="008E0D0E"/>
    <w:rsid w:val="008E4857"/>
    <w:rsid w:val="008E6DB5"/>
    <w:rsid w:val="008E7DA6"/>
    <w:rsid w:val="008F2A04"/>
    <w:rsid w:val="008F692B"/>
    <w:rsid w:val="008F7E08"/>
    <w:rsid w:val="0090143E"/>
    <w:rsid w:val="009046F5"/>
    <w:rsid w:val="00910390"/>
    <w:rsid w:val="00912187"/>
    <w:rsid w:val="0091591D"/>
    <w:rsid w:val="009160F0"/>
    <w:rsid w:val="00923B84"/>
    <w:rsid w:val="00924FDE"/>
    <w:rsid w:val="009256D4"/>
    <w:rsid w:val="009329F0"/>
    <w:rsid w:val="00934559"/>
    <w:rsid w:val="00937D62"/>
    <w:rsid w:val="00940440"/>
    <w:rsid w:val="009438AE"/>
    <w:rsid w:val="00944A5A"/>
    <w:rsid w:val="00947B4A"/>
    <w:rsid w:val="009523A0"/>
    <w:rsid w:val="00954268"/>
    <w:rsid w:val="009618C2"/>
    <w:rsid w:val="00967A5E"/>
    <w:rsid w:val="0097291E"/>
    <w:rsid w:val="00972AA2"/>
    <w:rsid w:val="00973F83"/>
    <w:rsid w:val="009777F0"/>
    <w:rsid w:val="00980B64"/>
    <w:rsid w:val="0098503B"/>
    <w:rsid w:val="00986EF1"/>
    <w:rsid w:val="00993B0E"/>
    <w:rsid w:val="009A1890"/>
    <w:rsid w:val="009A4315"/>
    <w:rsid w:val="009A4B0D"/>
    <w:rsid w:val="009B3793"/>
    <w:rsid w:val="009B3F45"/>
    <w:rsid w:val="009B7354"/>
    <w:rsid w:val="009B73C6"/>
    <w:rsid w:val="009C3C77"/>
    <w:rsid w:val="009C5869"/>
    <w:rsid w:val="009C5DA0"/>
    <w:rsid w:val="009C7A1A"/>
    <w:rsid w:val="009C7D4C"/>
    <w:rsid w:val="009D01C7"/>
    <w:rsid w:val="009D2270"/>
    <w:rsid w:val="009D5F1C"/>
    <w:rsid w:val="009E3DB4"/>
    <w:rsid w:val="009F44B2"/>
    <w:rsid w:val="009F6ED6"/>
    <w:rsid w:val="00A075DC"/>
    <w:rsid w:val="00A07B12"/>
    <w:rsid w:val="00A16F68"/>
    <w:rsid w:val="00A17563"/>
    <w:rsid w:val="00A1798B"/>
    <w:rsid w:val="00A2230B"/>
    <w:rsid w:val="00A2244B"/>
    <w:rsid w:val="00A23009"/>
    <w:rsid w:val="00A2372F"/>
    <w:rsid w:val="00A2575B"/>
    <w:rsid w:val="00A303B4"/>
    <w:rsid w:val="00A3074C"/>
    <w:rsid w:val="00A34BD0"/>
    <w:rsid w:val="00A35731"/>
    <w:rsid w:val="00A40F01"/>
    <w:rsid w:val="00A50697"/>
    <w:rsid w:val="00A52627"/>
    <w:rsid w:val="00A542F2"/>
    <w:rsid w:val="00A5536B"/>
    <w:rsid w:val="00A56437"/>
    <w:rsid w:val="00A6009A"/>
    <w:rsid w:val="00A62235"/>
    <w:rsid w:val="00A631E2"/>
    <w:rsid w:val="00A65788"/>
    <w:rsid w:val="00A70A00"/>
    <w:rsid w:val="00A70AC8"/>
    <w:rsid w:val="00A722C3"/>
    <w:rsid w:val="00A72DAE"/>
    <w:rsid w:val="00A72DCA"/>
    <w:rsid w:val="00A74968"/>
    <w:rsid w:val="00A75C90"/>
    <w:rsid w:val="00A77727"/>
    <w:rsid w:val="00A81282"/>
    <w:rsid w:val="00A8266B"/>
    <w:rsid w:val="00A82BF6"/>
    <w:rsid w:val="00A8590F"/>
    <w:rsid w:val="00A85E58"/>
    <w:rsid w:val="00A94DE0"/>
    <w:rsid w:val="00A95B4E"/>
    <w:rsid w:val="00A977F2"/>
    <w:rsid w:val="00AA0E83"/>
    <w:rsid w:val="00AA2CC2"/>
    <w:rsid w:val="00AA7296"/>
    <w:rsid w:val="00AA797A"/>
    <w:rsid w:val="00AB0D1C"/>
    <w:rsid w:val="00AB2314"/>
    <w:rsid w:val="00AB36C5"/>
    <w:rsid w:val="00AC003B"/>
    <w:rsid w:val="00AC6456"/>
    <w:rsid w:val="00AC67A3"/>
    <w:rsid w:val="00AD02B3"/>
    <w:rsid w:val="00AD314B"/>
    <w:rsid w:val="00AD39DC"/>
    <w:rsid w:val="00AD4033"/>
    <w:rsid w:val="00AD5F16"/>
    <w:rsid w:val="00AE01F5"/>
    <w:rsid w:val="00AE1198"/>
    <w:rsid w:val="00AE41DE"/>
    <w:rsid w:val="00AE4EE4"/>
    <w:rsid w:val="00AE72FC"/>
    <w:rsid w:val="00AF0090"/>
    <w:rsid w:val="00AF1720"/>
    <w:rsid w:val="00AF6B99"/>
    <w:rsid w:val="00B12BED"/>
    <w:rsid w:val="00B13391"/>
    <w:rsid w:val="00B157A8"/>
    <w:rsid w:val="00B15844"/>
    <w:rsid w:val="00B23346"/>
    <w:rsid w:val="00B26EC7"/>
    <w:rsid w:val="00B31A8C"/>
    <w:rsid w:val="00B33669"/>
    <w:rsid w:val="00B33B71"/>
    <w:rsid w:val="00B3468A"/>
    <w:rsid w:val="00B35C23"/>
    <w:rsid w:val="00B41836"/>
    <w:rsid w:val="00B42E6A"/>
    <w:rsid w:val="00B44A9B"/>
    <w:rsid w:val="00B464AA"/>
    <w:rsid w:val="00B46CEB"/>
    <w:rsid w:val="00B53959"/>
    <w:rsid w:val="00B54063"/>
    <w:rsid w:val="00B56302"/>
    <w:rsid w:val="00B56538"/>
    <w:rsid w:val="00B6207D"/>
    <w:rsid w:val="00B66933"/>
    <w:rsid w:val="00B70E50"/>
    <w:rsid w:val="00B716C2"/>
    <w:rsid w:val="00B74150"/>
    <w:rsid w:val="00B81E7A"/>
    <w:rsid w:val="00B8327B"/>
    <w:rsid w:val="00B84C9D"/>
    <w:rsid w:val="00B85AD9"/>
    <w:rsid w:val="00B93347"/>
    <w:rsid w:val="00B93651"/>
    <w:rsid w:val="00BA2D40"/>
    <w:rsid w:val="00BA362E"/>
    <w:rsid w:val="00BA3BF8"/>
    <w:rsid w:val="00BA5DA0"/>
    <w:rsid w:val="00BB0559"/>
    <w:rsid w:val="00BB0C4B"/>
    <w:rsid w:val="00BB1D87"/>
    <w:rsid w:val="00BB22FE"/>
    <w:rsid w:val="00BB4DF9"/>
    <w:rsid w:val="00BB6C75"/>
    <w:rsid w:val="00BC08F2"/>
    <w:rsid w:val="00BC143C"/>
    <w:rsid w:val="00BC1EB0"/>
    <w:rsid w:val="00BC27FD"/>
    <w:rsid w:val="00BC5025"/>
    <w:rsid w:val="00BC7338"/>
    <w:rsid w:val="00BD463C"/>
    <w:rsid w:val="00BD6C17"/>
    <w:rsid w:val="00BE0E6E"/>
    <w:rsid w:val="00BE2DA7"/>
    <w:rsid w:val="00BE3EB4"/>
    <w:rsid w:val="00C02EA8"/>
    <w:rsid w:val="00C03BBD"/>
    <w:rsid w:val="00C03EB1"/>
    <w:rsid w:val="00C07F7E"/>
    <w:rsid w:val="00C110CB"/>
    <w:rsid w:val="00C118C1"/>
    <w:rsid w:val="00C119E3"/>
    <w:rsid w:val="00C16395"/>
    <w:rsid w:val="00C16719"/>
    <w:rsid w:val="00C17493"/>
    <w:rsid w:val="00C175B6"/>
    <w:rsid w:val="00C20066"/>
    <w:rsid w:val="00C20AD4"/>
    <w:rsid w:val="00C24F91"/>
    <w:rsid w:val="00C3042C"/>
    <w:rsid w:val="00C3288B"/>
    <w:rsid w:val="00C33B34"/>
    <w:rsid w:val="00C33D0A"/>
    <w:rsid w:val="00C34A82"/>
    <w:rsid w:val="00C3617A"/>
    <w:rsid w:val="00C36F5A"/>
    <w:rsid w:val="00C43405"/>
    <w:rsid w:val="00C45993"/>
    <w:rsid w:val="00C51F3A"/>
    <w:rsid w:val="00C612A1"/>
    <w:rsid w:val="00C65970"/>
    <w:rsid w:val="00C679C2"/>
    <w:rsid w:val="00C7153D"/>
    <w:rsid w:val="00C71EA0"/>
    <w:rsid w:val="00C757E9"/>
    <w:rsid w:val="00C767C4"/>
    <w:rsid w:val="00C85C00"/>
    <w:rsid w:val="00C867FB"/>
    <w:rsid w:val="00C90845"/>
    <w:rsid w:val="00C90A6A"/>
    <w:rsid w:val="00C91A6E"/>
    <w:rsid w:val="00C9384F"/>
    <w:rsid w:val="00C953AD"/>
    <w:rsid w:val="00CA0E7F"/>
    <w:rsid w:val="00CA6501"/>
    <w:rsid w:val="00CA6EC1"/>
    <w:rsid w:val="00CB090D"/>
    <w:rsid w:val="00CB0BB1"/>
    <w:rsid w:val="00CB1BB8"/>
    <w:rsid w:val="00CB2F33"/>
    <w:rsid w:val="00CB3D18"/>
    <w:rsid w:val="00CB48E7"/>
    <w:rsid w:val="00CC242E"/>
    <w:rsid w:val="00CC464F"/>
    <w:rsid w:val="00CC64A7"/>
    <w:rsid w:val="00CC6C8F"/>
    <w:rsid w:val="00CC7749"/>
    <w:rsid w:val="00CD0943"/>
    <w:rsid w:val="00CD20D3"/>
    <w:rsid w:val="00CD46DD"/>
    <w:rsid w:val="00CE35D0"/>
    <w:rsid w:val="00CF11AC"/>
    <w:rsid w:val="00CF2A47"/>
    <w:rsid w:val="00CF4E2D"/>
    <w:rsid w:val="00CF6089"/>
    <w:rsid w:val="00D026B7"/>
    <w:rsid w:val="00D111EF"/>
    <w:rsid w:val="00D17B5D"/>
    <w:rsid w:val="00D205C4"/>
    <w:rsid w:val="00D24DA6"/>
    <w:rsid w:val="00D24ED5"/>
    <w:rsid w:val="00D30235"/>
    <w:rsid w:val="00D35265"/>
    <w:rsid w:val="00D363E6"/>
    <w:rsid w:val="00D4322E"/>
    <w:rsid w:val="00D447BE"/>
    <w:rsid w:val="00D47866"/>
    <w:rsid w:val="00D534DC"/>
    <w:rsid w:val="00D55E16"/>
    <w:rsid w:val="00D56D4E"/>
    <w:rsid w:val="00D63E70"/>
    <w:rsid w:val="00D63F55"/>
    <w:rsid w:val="00D64669"/>
    <w:rsid w:val="00D6786D"/>
    <w:rsid w:val="00D679CF"/>
    <w:rsid w:val="00D67EB1"/>
    <w:rsid w:val="00D71EC6"/>
    <w:rsid w:val="00D72AEC"/>
    <w:rsid w:val="00D736B5"/>
    <w:rsid w:val="00D76802"/>
    <w:rsid w:val="00D7712B"/>
    <w:rsid w:val="00D77C20"/>
    <w:rsid w:val="00D77E36"/>
    <w:rsid w:val="00DA51DD"/>
    <w:rsid w:val="00DB0414"/>
    <w:rsid w:val="00DB16A3"/>
    <w:rsid w:val="00DB2B16"/>
    <w:rsid w:val="00DB45AD"/>
    <w:rsid w:val="00DB74ED"/>
    <w:rsid w:val="00DC220F"/>
    <w:rsid w:val="00DC3883"/>
    <w:rsid w:val="00DC4D3B"/>
    <w:rsid w:val="00DC63D9"/>
    <w:rsid w:val="00DC6729"/>
    <w:rsid w:val="00DC6B0B"/>
    <w:rsid w:val="00DD15D3"/>
    <w:rsid w:val="00DD5FE8"/>
    <w:rsid w:val="00DF0C21"/>
    <w:rsid w:val="00DF28B9"/>
    <w:rsid w:val="00DF2C4B"/>
    <w:rsid w:val="00DF5371"/>
    <w:rsid w:val="00DF5910"/>
    <w:rsid w:val="00E03F02"/>
    <w:rsid w:val="00E04641"/>
    <w:rsid w:val="00E12B3E"/>
    <w:rsid w:val="00E14237"/>
    <w:rsid w:val="00E14E2A"/>
    <w:rsid w:val="00E20910"/>
    <w:rsid w:val="00E21296"/>
    <w:rsid w:val="00E22075"/>
    <w:rsid w:val="00E30C3F"/>
    <w:rsid w:val="00E31F1A"/>
    <w:rsid w:val="00E405F9"/>
    <w:rsid w:val="00E425DC"/>
    <w:rsid w:val="00E4273F"/>
    <w:rsid w:val="00E43FC4"/>
    <w:rsid w:val="00E44F2B"/>
    <w:rsid w:val="00E4627F"/>
    <w:rsid w:val="00E547EA"/>
    <w:rsid w:val="00E55102"/>
    <w:rsid w:val="00E57D04"/>
    <w:rsid w:val="00E60FFA"/>
    <w:rsid w:val="00E61F48"/>
    <w:rsid w:val="00E64A85"/>
    <w:rsid w:val="00E66ACC"/>
    <w:rsid w:val="00E72F81"/>
    <w:rsid w:val="00E77D06"/>
    <w:rsid w:val="00E80BB7"/>
    <w:rsid w:val="00E83F51"/>
    <w:rsid w:val="00E872B3"/>
    <w:rsid w:val="00E90058"/>
    <w:rsid w:val="00E92EDE"/>
    <w:rsid w:val="00E96084"/>
    <w:rsid w:val="00EA0D95"/>
    <w:rsid w:val="00EA2E5D"/>
    <w:rsid w:val="00EA50E5"/>
    <w:rsid w:val="00EA5B7D"/>
    <w:rsid w:val="00EB00B6"/>
    <w:rsid w:val="00EB5DCD"/>
    <w:rsid w:val="00EB71C8"/>
    <w:rsid w:val="00EC5F98"/>
    <w:rsid w:val="00EC7CF2"/>
    <w:rsid w:val="00EC7FBE"/>
    <w:rsid w:val="00EE00C8"/>
    <w:rsid w:val="00EE1831"/>
    <w:rsid w:val="00EE5751"/>
    <w:rsid w:val="00EE5B0A"/>
    <w:rsid w:val="00EE7977"/>
    <w:rsid w:val="00EF4F60"/>
    <w:rsid w:val="00EF6DC6"/>
    <w:rsid w:val="00F0683F"/>
    <w:rsid w:val="00F06E52"/>
    <w:rsid w:val="00F072AE"/>
    <w:rsid w:val="00F17731"/>
    <w:rsid w:val="00F2105C"/>
    <w:rsid w:val="00F24BD1"/>
    <w:rsid w:val="00F3196B"/>
    <w:rsid w:val="00F3235A"/>
    <w:rsid w:val="00F32673"/>
    <w:rsid w:val="00F32A41"/>
    <w:rsid w:val="00F35289"/>
    <w:rsid w:val="00F359E1"/>
    <w:rsid w:val="00F37083"/>
    <w:rsid w:val="00F4372E"/>
    <w:rsid w:val="00F45872"/>
    <w:rsid w:val="00F46DAF"/>
    <w:rsid w:val="00F526D6"/>
    <w:rsid w:val="00F54003"/>
    <w:rsid w:val="00F54905"/>
    <w:rsid w:val="00F55DF4"/>
    <w:rsid w:val="00F6088B"/>
    <w:rsid w:val="00F624E1"/>
    <w:rsid w:val="00F63D91"/>
    <w:rsid w:val="00F70529"/>
    <w:rsid w:val="00F727DB"/>
    <w:rsid w:val="00F73ED0"/>
    <w:rsid w:val="00F74C22"/>
    <w:rsid w:val="00F7691E"/>
    <w:rsid w:val="00F775F4"/>
    <w:rsid w:val="00F81326"/>
    <w:rsid w:val="00F94715"/>
    <w:rsid w:val="00FA0897"/>
    <w:rsid w:val="00FA14B3"/>
    <w:rsid w:val="00FA6EC6"/>
    <w:rsid w:val="00FB0C01"/>
    <w:rsid w:val="00FB1E93"/>
    <w:rsid w:val="00FB26E8"/>
    <w:rsid w:val="00FB2A06"/>
    <w:rsid w:val="00FC04FA"/>
    <w:rsid w:val="00FC1E3C"/>
    <w:rsid w:val="00FC4227"/>
    <w:rsid w:val="00FC5FCC"/>
    <w:rsid w:val="00FC7D72"/>
    <w:rsid w:val="00FD3879"/>
    <w:rsid w:val="00FD6A6D"/>
    <w:rsid w:val="00FE12C6"/>
    <w:rsid w:val="00FE3E23"/>
    <w:rsid w:val="00FE415A"/>
    <w:rsid w:val="00FE56B8"/>
    <w:rsid w:val="00FE6B01"/>
    <w:rsid w:val="00FF2450"/>
    <w:rsid w:val="00FF4D88"/>
    <w:rsid w:val="00FF4FD2"/>
    <w:rsid w:val="00FF5AE9"/>
    <w:rsid w:val="00FF6C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367913"/>
  <w15:docId w15:val="{45AD1E77-893A-49A0-B35E-8FC1A9A2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205C4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F705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link w:val="a6"/>
    <w:rsid w:val="00F7052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paragraph" w:customStyle="1" w:styleId="1">
    <w:name w:val="字元 字元 字元1 字元 字元 字元 字元 字元 字元 字元"/>
    <w:basedOn w:val="a"/>
    <w:semiHidden/>
    <w:rsid w:val="00F70529"/>
    <w:pPr>
      <w:widowControl/>
      <w:spacing w:after="160" w:line="240" w:lineRule="exact"/>
    </w:pPr>
    <w:rPr>
      <w:rFonts w:ascii="Verdana" w:eastAsia="Times New Roman" w:hAnsi="Verdana"/>
      <w:kern w:val="0"/>
      <w:sz w:val="20"/>
      <w:szCs w:val="20"/>
      <w:lang w:eastAsia="en-US"/>
    </w:rPr>
  </w:style>
  <w:style w:type="table" w:styleId="a7">
    <w:name w:val="Table Grid"/>
    <w:basedOn w:val="a1"/>
    <w:uiPriority w:val="39"/>
    <w:rsid w:val="00F7052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age number"/>
    <w:basedOn w:val="a0"/>
    <w:rsid w:val="00F70529"/>
  </w:style>
  <w:style w:type="paragraph" w:styleId="a9">
    <w:name w:val="Date"/>
    <w:basedOn w:val="a"/>
    <w:next w:val="a"/>
    <w:rsid w:val="00F70529"/>
    <w:pPr>
      <w:jc w:val="right"/>
    </w:pPr>
  </w:style>
  <w:style w:type="character" w:styleId="aa">
    <w:name w:val="Hyperlink"/>
    <w:rsid w:val="00F70529"/>
    <w:rPr>
      <w:color w:val="0000FF"/>
      <w:u w:val="single"/>
    </w:rPr>
  </w:style>
  <w:style w:type="character" w:customStyle="1" w:styleId="10">
    <w:name w:val="樣式 (中文) 華康細圓體 10 點 粗體 黑色"/>
    <w:rsid w:val="009438AE"/>
    <w:rPr>
      <w:rFonts w:eastAsia="華康細圓體"/>
      <w:bCs/>
      <w:color w:val="000000"/>
      <w:kern w:val="0"/>
      <w:sz w:val="20"/>
      <w:szCs w:val="24"/>
      <w:lang w:val="en-US" w:eastAsia="zh-TW" w:bidi="ar-SA"/>
    </w:rPr>
  </w:style>
  <w:style w:type="paragraph" w:styleId="ab">
    <w:name w:val="Body Text Indent"/>
    <w:basedOn w:val="a"/>
    <w:rsid w:val="009438AE"/>
    <w:pPr>
      <w:adjustRightInd w:val="0"/>
      <w:spacing w:line="360" w:lineRule="atLeast"/>
      <w:ind w:left="567"/>
      <w:textAlignment w:val="baseline"/>
    </w:pPr>
    <w:rPr>
      <w:rFonts w:eastAsia="標楷體"/>
      <w:kern w:val="0"/>
      <w:sz w:val="28"/>
      <w:szCs w:val="20"/>
    </w:rPr>
  </w:style>
  <w:style w:type="paragraph" w:styleId="ac">
    <w:name w:val="List Paragraph"/>
    <w:basedOn w:val="a"/>
    <w:uiPriority w:val="34"/>
    <w:qFormat/>
    <w:rsid w:val="007B0F82"/>
    <w:pPr>
      <w:ind w:leftChars="200" w:left="480"/>
    </w:pPr>
  </w:style>
  <w:style w:type="paragraph" w:customStyle="1" w:styleId="Default">
    <w:name w:val="Default"/>
    <w:rsid w:val="0006046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Web">
    <w:name w:val="Normal (Web)"/>
    <w:basedOn w:val="a"/>
    <w:unhideWhenUsed/>
    <w:rsid w:val="002448A1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styleId="ad">
    <w:name w:val="Strong"/>
    <w:uiPriority w:val="22"/>
    <w:qFormat/>
    <w:rsid w:val="002448A1"/>
    <w:rPr>
      <w:b/>
      <w:bCs/>
    </w:rPr>
  </w:style>
  <w:style w:type="character" w:styleId="ae">
    <w:name w:val="Emphasis"/>
    <w:uiPriority w:val="20"/>
    <w:qFormat/>
    <w:rsid w:val="00A35731"/>
    <w:rPr>
      <w:i/>
      <w:iCs/>
    </w:rPr>
  </w:style>
  <w:style w:type="paragraph" w:styleId="af">
    <w:name w:val="Balloon Text"/>
    <w:basedOn w:val="a"/>
    <w:link w:val="af0"/>
    <w:rsid w:val="00400B90"/>
    <w:rPr>
      <w:rFonts w:ascii="Cambria" w:hAnsi="Cambria"/>
      <w:sz w:val="18"/>
      <w:szCs w:val="18"/>
      <w:lang w:val="x-none" w:eastAsia="x-none"/>
    </w:rPr>
  </w:style>
  <w:style w:type="character" w:customStyle="1" w:styleId="af0">
    <w:name w:val="註解方塊文字 字元"/>
    <w:link w:val="af"/>
    <w:rsid w:val="00400B90"/>
    <w:rPr>
      <w:rFonts w:ascii="Cambria" w:eastAsia="新細明體" w:hAnsi="Cambria" w:cs="Times New Roman"/>
      <w:kern w:val="2"/>
      <w:sz w:val="18"/>
      <w:szCs w:val="18"/>
    </w:rPr>
  </w:style>
  <w:style w:type="paragraph" w:styleId="af1">
    <w:name w:val="annotation text"/>
    <w:basedOn w:val="a"/>
    <w:link w:val="af2"/>
    <w:unhideWhenUsed/>
    <w:rsid w:val="00A85E58"/>
    <w:pPr>
      <w:adjustRightInd w:val="0"/>
      <w:spacing w:line="360" w:lineRule="atLeast"/>
    </w:pPr>
    <w:rPr>
      <w:kern w:val="0"/>
      <w:szCs w:val="20"/>
      <w:lang w:val="x-none" w:eastAsia="x-none"/>
    </w:rPr>
  </w:style>
  <w:style w:type="character" w:customStyle="1" w:styleId="af2">
    <w:name w:val="註解文字 字元"/>
    <w:link w:val="af1"/>
    <w:rsid w:val="00A85E58"/>
    <w:rPr>
      <w:sz w:val="24"/>
    </w:rPr>
  </w:style>
  <w:style w:type="character" w:customStyle="1" w:styleId="a6">
    <w:name w:val="頁尾 字元"/>
    <w:link w:val="a5"/>
    <w:rsid w:val="00A85E58"/>
    <w:rPr>
      <w:kern w:val="2"/>
    </w:rPr>
  </w:style>
  <w:style w:type="character" w:styleId="af3">
    <w:name w:val="footnote reference"/>
    <w:uiPriority w:val="99"/>
    <w:unhideWhenUsed/>
    <w:rsid w:val="00892ABB"/>
    <w:rPr>
      <w:vertAlign w:val="superscript"/>
    </w:rPr>
  </w:style>
  <w:style w:type="character" w:styleId="af4">
    <w:name w:val="FollowedHyperlink"/>
    <w:rsid w:val="00B56302"/>
    <w:rPr>
      <w:color w:val="800080"/>
      <w:u w:val="single"/>
    </w:rPr>
  </w:style>
  <w:style w:type="character" w:customStyle="1" w:styleId="grame">
    <w:name w:val="grame"/>
    <w:rsid w:val="002B16DF"/>
  </w:style>
  <w:style w:type="character" w:styleId="af5">
    <w:name w:val="annotation reference"/>
    <w:basedOn w:val="a0"/>
    <w:semiHidden/>
    <w:unhideWhenUsed/>
    <w:rsid w:val="007706C9"/>
    <w:rPr>
      <w:sz w:val="18"/>
      <w:szCs w:val="18"/>
    </w:rPr>
  </w:style>
  <w:style w:type="paragraph" w:styleId="af6">
    <w:name w:val="annotation subject"/>
    <w:basedOn w:val="af1"/>
    <w:next w:val="af1"/>
    <w:link w:val="af7"/>
    <w:semiHidden/>
    <w:unhideWhenUsed/>
    <w:rsid w:val="007706C9"/>
    <w:pPr>
      <w:adjustRightInd/>
      <w:spacing w:line="240" w:lineRule="auto"/>
    </w:pPr>
    <w:rPr>
      <w:b/>
      <w:bCs/>
      <w:kern w:val="2"/>
      <w:szCs w:val="24"/>
      <w:lang w:val="en-US" w:eastAsia="zh-TW"/>
    </w:rPr>
  </w:style>
  <w:style w:type="character" w:customStyle="1" w:styleId="af7">
    <w:name w:val="註解主旨 字元"/>
    <w:basedOn w:val="af2"/>
    <w:link w:val="af6"/>
    <w:semiHidden/>
    <w:rsid w:val="007706C9"/>
    <w:rPr>
      <w:b/>
      <w:bCs/>
      <w:kern w:val="2"/>
      <w:sz w:val="24"/>
      <w:szCs w:val="24"/>
    </w:rPr>
  </w:style>
  <w:style w:type="paragraph" w:customStyle="1" w:styleId="af8">
    <w:name w:val="圖表標題"/>
    <w:basedOn w:val="a"/>
    <w:rsid w:val="00745B3A"/>
    <w:pPr>
      <w:tabs>
        <w:tab w:val="left" w:pos="10680"/>
      </w:tabs>
      <w:spacing w:line="240" w:lineRule="atLeast"/>
      <w:jc w:val="center"/>
    </w:pPr>
    <w:rPr>
      <w:rFonts w:eastAsia="標楷體"/>
      <w:szCs w:val="20"/>
    </w:rPr>
  </w:style>
  <w:style w:type="paragraph" w:customStyle="1" w:styleId="af9">
    <w:name w:val="資料來源"/>
    <w:basedOn w:val="af8"/>
    <w:rsid w:val="00745B3A"/>
    <w:pPr>
      <w:ind w:left="1094" w:hanging="1134"/>
      <w:jc w:val="both"/>
    </w:pPr>
  </w:style>
  <w:style w:type="paragraph" w:customStyle="1" w:styleId="afa">
    <w:name w:val="標題(一)"/>
    <w:basedOn w:val="a"/>
    <w:autoRedefine/>
    <w:rsid w:val="00745B3A"/>
    <w:pPr>
      <w:adjustRightInd w:val="0"/>
      <w:spacing w:line="240" w:lineRule="atLeast"/>
      <w:ind w:firstLineChars="200" w:firstLine="480"/>
      <w:jc w:val="center"/>
      <w:textAlignment w:val="baseline"/>
    </w:pPr>
    <w:rPr>
      <w:rFonts w:eastAsia="標楷體"/>
      <w:kern w:val="0"/>
      <w:szCs w:val="20"/>
    </w:rPr>
  </w:style>
  <w:style w:type="paragraph" w:customStyle="1" w:styleId="afb">
    <w:name w:val="標題壹"/>
    <w:basedOn w:val="af1"/>
    <w:rsid w:val="00745B3A"/>
    <w:pPr>
      <w:spacing w:before="240" w:after="120" w:line="240" w:lineRule="atLeast"/>
      <w:ind w:left="560" w:hanging="560"/>
      <w:jc w:val="both"/>
      <w:textAlignment w:val="baseline"/>
    </w:pPr>
    <w:rPr>
      <w:rFonts w:eastAsia="標楷體"/>
      <w:b/>
      <w:sz w:val="28"/>
      <w:lang w:val="en-US" w:eastAsia="zh-TW"/>
    </w:rPr>
  </w:style>
  <w:style w:type="paragraph" w:customStyle="1" w:styleId="afc">
    <w:name w:val="表文"/>
    <w:basedOn w:val="a"/>
    <w:rsid w:val="00745B3A"/>
    <w:pPr>
      <w:adjustRightInd w:val="0"/>
      <w:spacing w:line="240" w:lineRule="atLeast"/>
      <w:jc w:val="both"/>
      <w:textAlignment w:val="baseline"/>
    </w:pPr>
    <w:rPr>
      <w:rFonts w:eastAsia="標楷體"/>
      <w:kern w:val="0"/>
      <w:szCs w:val="20"/>
    </w:rPr>
  </w:style>
  <w:style w:type="character" w:customStyle="1" w:styleId="11">
    <w:name w:val="未解析的提及1"/>
    <w:basedOn w:val="a0"/>
    <w:uiPriority w:val="99"/>
    <w:semiHidden/>
    <w:unhideWhenUsed/>
    <w:rsid w:val="006C3A4E"/>
    <w:rPr>
      <w:color w:val="605E5C"/>
      <w:shd w:val="clear" w:color="auto" w:fill="E1DFDD"/>
    </w:rPr>
  </w:style>
  <w:style w:type="paragraph" w:styleId="afd">
    <w:name w:val="Note Heading"/>
    <w:basedOn w:val="a"/>
    <w:next w:val="a"/>
    <w:link w:val="afe"/>
    <w:unhideWhenUsed/>
    <w:rsid w:val="00D026B7"/>
    <w:pPr>
      <w:jc w:val="center"/>
    </w:pPr>
    <w:rPr>
      <w:rFonts w:eastAsia="標楷體"/>
      <w:sz w:val="28"/>
      <w:szCs w:val="28"/>
    </w:rPr>
  </w:style>
  <w:style w:type="character" w:customStyle="1" w:styleId="afe">
    <w:name w:val="註釋標題 字元"/>
    <w:basedOn w:val="a0"/>
    <w:link w:val="afd"/>
    <w:rsid w:val="00D026B7"/>
    <w:rPr>
      <w:rFonts w:eastAsia="標楷體"/>
      <w:kern w:val="2"/>
      <w:sz w:val="28"/>
      <w:szCs w:val="28"/>
    </w:rPr>
  </w:style>
  <w:style w:type="paragraph" w:styleId="aff">
    <w:name w:val="Closing"/>
    <w:basedOn w:val="a"/>
    <w:link w:val="aff0"/>
    <w:unhideWhenUsed/>
    <w:rsid w:val="00D026B7"/>
    <w:pPr>
      <w:ind w:leftChars="1800" w:left="100"/>
    </w:pPr>
    <w:rPr>
      <w:rFonts w:eastAsia="標楷體"/>
      <w:sz w:val="28"/>
      <w:szCs w:val="28"/>
    </w:rPr>
  </w:style>
  <w:style w:type="character" w:customStyle="1" w:styleId="aff0">
    <w:name w:val="結語 字元"/>
    <w:basedOn w:val="a0"/>
    <w:link w:val="aff"/>
    <w:rsid w:val="00D026B7"/>
    <w:rPr>
      <w:rFonts w:eastAsia="標楷體"/>
      <w:kern w:val="2"/>
      <w:sz w:val="28"/>
      <w:szCs w:val="28"/>
    </w:rPr>
  </w:style>
  <w:style w:type="character" w:customStyle="1" w:styleId="a4">
    <w:name w:val="頁首 字元"/>
    <w:link w:val="a3"/>
    <w:uiPriority w:val="99"/>
    <w:rsid w:val="000B5716"/>
    <w:rPr>
      <w:kern w:val="2"/>
    </w:rPr>
  </w:style>
  <w:style w:type="character" w:customStyle="1" w:styleId="12">
    <w:name w:val="未解析的提及項目1"/>
    <w:basedOn w:val="a0"/>
    <w:uiPriority w:val="99"/>
    <w:semiHidden/>
    <w:unhideWhenUsed/>
    <w:rsid w:val="000F67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53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4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4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13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5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95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59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338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714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8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361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84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5818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6048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3476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8720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9894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2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76129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998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03208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292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1319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40760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7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9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1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8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0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4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4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8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85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521121-ED7F-410B-A8DF-D4EC896EA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30</Characters>
  <Application>Microsoft Office Word</Application>
  <DocSecurity>0</DocSecurity>
  <Lines>1</Lines>
  <Paragraphs>1</Paragraphs>
  <ScaleCrop>false</ScaleCrop>
  <Company>CMT</Company>
  <LinksUpToDate>false</LinksUpToDate>
  <CharactersWithSpaces>151</CharactersWithSpaces>
  <SharedDoc>false</SharedDoc>
  <HLinks>
    <vt:vector size="30" baseType="variant">
      <vt:variant>
        <vt:i4>6357057</vt:i4>
      </vt:variant>
      <vt:variant>
        <vt:i4>12</vt:i4>
      </vt:variant>
      <vt:variant>
        <vt:i4>0</vt:i4>
      </vt:variant>
      <vt:variant>
        <vt:i4>5</vt:i4>
      </vt:variant>
      <vt:variant>
        <vt:lpwstr>mailto:daraemonnttu@gmail.com</vt:lpwstr>
      </vt:variant>
      <vt:variant>
        <vt:lpwstr/>
      </vt:variant>
      <vt:variant>
        <vt:i4>7077891</vt:i4>
      </vt:variant>
      <vt:variant>
        <vt:i4>9</vt:i4>
      </vt:variant>
      <vt:variant>
        <vt:i4>0</vt:i4>
      </vt:variant>
      <vt:variant>
        <vt:i4>5</vt:i4>
      </vt:variant>
      <vt:variant>
        <vt:lpwstr>mailto:tzuchun@nttu.edu.tw</vt:lpwstr>
      </vt:variant>
      <vt:variant>
        <vt:lpwstr/>
      </vt:variant>
      <vt:variant>
        <vt:i4>8192062</vt:i4>
      </vt:variant>
      <vt:variant>
        <vt:i4>6</vt:i4>
      </vt:variant>
      <vt:variant>
        <vt:i4>0</vt:i4>
      </vt:variant>
      <vt:variant>
        <vt:i4>5</vt:i4>
      </vt:variant>
      <vt:variant>
        <vt:lpwstr>http://soc.nttu.edu.tw/bin/home.php</vt:lpwstr>
      </vt:variant>
      <vt:variant>
        <vt:lpwstr/>
      </vt:variant>
      <vt:variant>
        <vt:i4>-2117705962</vt:i4>
      </vt:variant>
      <vt:variant>
        <vt:i4>3</vt:i4>
      </vt:variant>
      <vt:variant>
        <vt:i4>0</vt:i4>
      </vt:variant>
      <vt:variant>
        <vt:i4>5</vt:i4>
      </vt:variant>
      <vt:variant>
        <vt:lpwstr>http://twtraffic.tra.gov.tw/twrail/SearchResultContent.aspx?searchdate=2014/02/14&amp;traincode=312&amp;trainclass=自強&amp;mainviaroad=0&amp;fromstation=1632&amp;tostation=1238&amp;language=</vt:lpwstr>
      </vt:variant>
      <vt:variant>
        <vt:lpwstr/>
      </vt:variant>
      <vt:variant>
        <vt:i4>-2118099183</vt:i4>
      </vt:variant>
      <vt:variant>
        <vt:i4>0</vt:i4>
      </vt:variant>
      <vt:variant>
        <vt:i4>0</vt:i4>
      </vt:variant>
      <vt:variant>
        <vt:i4>5</vt:i4>
      </vt:variant>
      <vt:variant>
        <vt:lpwstr>http://twtraffic.tra.gov.tw/twrail/SearchResultContent.aspx?searchdate=2014/03/07&amp;traincode=245&amp;trainclass=自強&amp;mainviaroad=0&amp;fromstation=1632&amp;tostation=1008&amp;language=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重大疫情時期休閒與運動永續發展學術研討會-附錄一</dc:title>
  <dc:subject>2022重大疫情時期休閒與運動永續發展學術研討會-附錄一</dc:subject>
  <dc:creator>Administrator</dc:creator>
  <cp:lastModifiedBy>Administrator</cp:lastModifiedBy>
  <cp:revision>2</cp:revision>
  <cp:lastPrinted>2022-01-27T00:31:00Z</cp:lastPrinted>
  <dcterms:created xsi:type="dcterms:W3CDTF">2022-01-27T00:35:00Z</dcterms:created>
  <dcterms:modified xsi:type="dcterms:W3CDTF">2022-01-27T00:35:00Z</dcterms:modified>
</cp:coreProperties>
</file>